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2CD1" w14:textId="77777777" w:rsidR="007D33FE" w:rsidRPr="0012698E" w:rsidRDefault="00394351" w:rsidP="00394351">
      <w:pPr>
        <w:pStyle w:val="AralkYok"/>
        <w:jc w:val="center"/>
        <w:rPr>
          <w:b/>
          <w:szCs w:val="24"/>
        </w:rPr>
      </w:pPr>
      <w:r w:rsidRPr="0012698E">
        <w:rPr>
          <w:b/>
          <w:szCs w:val="24"/>
        </w:rPr>
        <w:t>İnsana Yakışır İş Ölçeği</w:t>
      </w:r>
    </w:p>
    <w:p w14:paraId="32ED3BEC" w14:textId="77777777" w:rsidR="00394351" w:rsidRPr="00394351" w:rsidRDefault="00394351" w:rsidP="00394351">
      <w:pPr>
        <w:pStyle w:val="AralkYok"/>
        <w:rPr>
          <w:sz w:val="22"/>
        </w:rPr>
      </w:pPr>
    </w:p>
    <w:p w14:paraId="52209916" w14:textId="77777777" w:rsidR="00394351" w:rsidRDefault="00394351" w:rsidP="00394351">
      <w:pPr>
        <w:pStyle w:val="AralkYok"/>
        <w:rPr>
          <w:sz w:val="22"/>
        </w:rPr>
      </w:pPr>
      <w:r w:rsidRPr="00394351">
        <w:rPr>
          <w:sz w:val="22"/>
        </w:rPr>
        <w:tab/>
      </w:r>
    </w:p>
    <w:p w14:paraId="479DBE5A" w14:textId="77777777" w:rsidR="0012698E" w:rsidRDefault="0012698E" w:rsidP="0012698E">
      <w:pPr>
        <w:pStyle w:val="AralkYok"/>
        <w:jc w:val="center"/>
        <w:rPr>
          <w:sz w:val="22"/>
        </w:rPr>
      </w:pPr>
      <w:r>
        <w:rPr>
          <w:sz w:val="22"/>
        </w:rPr>
        <w:t>1</w:t>
      </w:r>
      <w:r>
        <w:rPr>
          <w:sz w:val="22"/>
        </w:rPr>
        <w:tab/>
        <w:t>2</w:t>
      </w:r>
      <w:r>
        <w:rPr>
          <w:sz w:val="22"/>
        </w:rPr>
        <w:tab/>
        <w:t>3</w:t>
      </w:r>
      <w:r>
        <w:rPr>
          <w:sz w:val="22"/>
        </w:rPr>
        <w:tab/>
        <w:t>4</w:t>
      </w:r>
      <w:r>
        <w:rPr>
          <w:sz w:val="22"/>
        </w:rPr>
        <w:tab/>
        <w:t>5</w:t>
      </w:r>
      <w:r>
        <w:rPr>
          <w:sz w:val="22"/>
        </w:rPr>
        <w:tab/>
        <w:t>6</w:t>
      </w:r>
      <w:r>
        <w:rPr>
          <w:sz w:val="22"/>
        </w:rPr>
        <w:tab/>
        <w:t>7</w:t>
      </w:r>
    </w:p>
    <w:p w14:paraId="099C68FA" w14:textId="77777777" w:rsidR="0012698E" w:rsidRDefault="0012698E" w:rsidP="0012698E">
      <w:pPr>
        <w:pStyle w:val="AralkYok"/>
        <w:jc w:val="center"/>
        <w:rPr>
          <w:sz w:val="22"/>
        </w:rPr>
      </w:pPr>
      <w:r>
        <w:rPr>
          <w:sz w:val="22"/>
        </w:rPr>
        <w:t xml:space="preserve">Kesinlikle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proofErr w:type="spellStart"/>
      <w:r>
        <w:rPr>
          <w:sz w:val="22"/>
        </w:rPr>
        <w:t>Kesinlikle</w:t>
      </w:r>
      <w:proofErr w:type="spellEnd"/>
    </w:p>
    <w:p w14:paraId="5073EFF9" w14:textId="77777777" w:rsidR="0012698E" w:rsidRDefault="0012698E" w:rsidP="0012698E">
      <w:pPr>
        <w:pStyle w:val="AralkYok"/>
        <w:jc w:val="center"/>
        <w:rPr>
          <w:sz w:val="22"/>
        </w:rPr>
      </w:pPr>
      <w:r>
        <w:rPr>
          <w:sz w:val="22"/>
        </w:rPr>
        <w:t>Katılmıyorum</w:t>
      </w:r>
      <w:r w:rsidRPr="0012698E"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Katılıyorum</w:t>
      </w:r>
    </w:p>
    <w:p w14:paraId="0ACA034B" w14:textId="77777777" w:rsidR="0012698E" w:rsidRDefault="0012698E" w:rsidP="00394351">
      <w:pPr>
        <w:pStyle w:val="AralkYok"/>
        <w:rPr>
          <w:sz w:val="22"/>
        </w:rPr>
      </w:pPr>
    </w:p>
    <w:p w14:paraId="02ED13F0" w14:textId="77777777" w:rsidR="00394351" w:rsidRPr="00394351" w:rsidRDefault="00394351" w:rsidP="00394351">
      <w:pPr>
        <w:pStyle w:val="AralkYok"/>
        <w:rPr>
          <w:sz w:val="22"/>
        </w:rPr>
      </w:pPr>
    </w:p>
    <w:p w14:paraId="5C22A0CC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1. İş yerimdeki insanlarla olan etkileşimimde kendimi duygusal olarak güvende hissediyorum.</w:t>
      </w:r>
      <w:r w:rsidRPr="00394351">
        <w:rPr>
          <w:sz w:val="22"/>
        </w:rPr>
        <w:tab/>
      </w:r>
    </w:p>
    <w:p w14:paraId="377F9E4F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2. İş yerimde her hangi bir duygusal veya sözlü tacize karşı kendimi güvende hissediyorum.</w:t>
      </w:r>
      <w:r w:rsidRPr="00394351">
        <w:rPr>
          <w:sz w:val="22"/>
        </w:rPr>
        <w:tab/>
      </w:r>
    </w:p>
    <w:p w14:paraId="35E91245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 xml:space="preserve"> </w:t>
      </w:r>
      <w:r w:rsidRPr="00394351">
        <w:rPr>
          <w:sz w:val="22"/>
        </w:rPr>
        <w:tab/>
        <w:t>3. İş yerimdeki insanlarla olan etkileşimimde kendimi fiziksel olarak güvende hissediyorum.</w:t>
      </w:r>
      <w:r w:rsidRPr="00394351">
        <w:rPr>
          <w:sz w:val="22"/>
        </w:rPr>
        <w:tab/>
      </w:r>
    </w:p>
    <w:p w14:paraId="496EA52D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4. İşim sayesinde sağlık hizmetlerinden faydalanıyorum.</w:t>
      </w:r>
    </w:p>
    <w:p w14:paraId="34C38D75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5.</w:t>
      </w:r>
      <w:r>
        <w:rPr>
          <w:sz w:val="22"/>
        </w:rPr>
        <w:t xml:space="preserve"> </w:t>
      </w:r>
      <w:r w:rsidRPr="00394351">
        <w:rPr>
          <w:sz w:val="22"/>
        </w:rPr>
        <w:t>İşim sayesinde kapsamlı bir sağlık sigortam var.</w:t>
      </w:r>
    </w:p>
    <w:p w14:paraId="4D16A0BD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 xml:space="preserve"> </w:t>
      </w:r>
      <w:r w:rsidRPr="00394351">
        <w:rPr>
          <w:sz w:val="22"/>
        </w:rPr>
        <w:tab/>
        <w:t>6. İşverenim sağlık hizmetleri için kabul edilebilir seçenekler sunar.</w:t>
      </w:r>
      <w:r w:rsidRPr="00394351">
        <w:rPr>
          <w:sz w:val="22"/>
        </w:rPr>
        <w:tab/>
      </w:r>
    </w:p>
    <w:p w14:paraId="78214753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 xml:space="preserve">7. Yaptığım işin karşılığında hak ettiğim ücreti </w:t>
      </w:r>
      <w:r w:rsidRPr="0012698E">
        <w:rPr>
          <w:sz w:val="22"/>
          <w:u w:val="single"/>
        </w:rPr>
        <w:t>almıyorum</w:t>
      </w:r>
      <w:r w:rsidRPr="00394351">
        <w:rPr>
          <w:sz w:val="22"/>
        </w:rPr>
        <w:t>. (r)</w:t>
      </w:r>
      <w:r w:rsidRPr="00394351">
        <w:rPr>
          <w:sz w:val="22"/>
        </w:rPr>
        <w:tab/>
      </w:r>
    </w:p>
    <w:p w14:paraId="2FBA4519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 xml:space="preserve">8. Niteliklerime ve deneyimime göre yeterli ücret aldığımı </w:t>
      </w:r>
      <w:r w:rsidRPr="0012698E">
        <w:rPr>
          <w:sz w:val="22"/>
          <w:u w:val="single"/>
        </w:rPr>
        <w:t>düşünmüyorum</w:t>
      </w:r>
      <w:r w:rsidRPr="00394351">
        <w:rPr>
          <w:sz w:val="22"/>
        </w:rPr>
        <w:t>. (r)</w:t>
      </w:r>
      <w:r w:rsidRPr="00394351">
        <w:rPr>
          <w:sz w:val="22"/>
        </w:rPr>
        <w:tab/>
      </w:r>
    </w:p>
    <w:p w14:paraId="17F992FF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9. Yaptığım işin karşılığını yeterince alıyorum.</w:t>
      </w:r>
      <w:r w:rsidRPr="00394351">
        <w:rPr>
          <w:sz w:val="22"/>
        </w:rPr>
        <w:tab/>
      </w:r>
    </w:p>
    <w:p w14:paraId="5C88FBFA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 xml:space="preserve">10. İş dışındaki etkinlikler için yeterince zamanım </w:t>
      </w:r>
      <w:r w:rsidRPr="0012698E">
        <w:rPr>
          <w:sz w:val="22"/>
          <w:u w:val="single"/>
        </w:rPr>
        <w:t>olmuyor.</w:t>
      </w:r>
      <w:r w:rsidRPr="00394351">
        <w:rPr>
          <w:sz w:val="22"/>
        </w:rPr>
        <w:t xml:space="preserve"> (r)</w:t>
      </w:r>
    </w:p>
    <w:p w14:paraId="0E37A0A2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 xml:space="preserve">11. Hafta içi (çalıştığım günlerde) dinlenmek için hiç zamanım </w:t>
      </w:r>
      <w:r w:rsidRPr="0012698E">
        <w:rPr>
          <w:sz w:val="22"/>
          <w:u w:val="single"/>
        </w:rPr>
        <w:t>olmuyor.</w:t>
      </w:r>
      <w:r w:rsidRPr="00394351">
        <w:rPr>
          <w:sz w:val="22"/>
        </w:rPr>
        <w:t xml:space="preserve"> (r)</w:t>
      </w:r>
    </w:p>
    <w:p w14:paraId="071A0F2B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12. Hafta içi (çalıştığım günlerde) serbest zamanım oluyor.</w:t>
      </w:r>
      <w:r w:rsidRPr="00394351">
        <w:rPr>
          <w:sz w:val="22"/>
        </w:rPr>
        <w:tab/>
      </w:r>
    </w:p>
    <w:p w14:paraId="0DC48D76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13. Çalıştığım kurumun değerleri ile ailevi değerlerim birbiriyle örtüşüyor.</w:t>
      </w:r>
      <w:r w:rsidRPr="00394351">
        <w:rPr>
          <w:sz w:val="22"/>
        </w:rPr>
        <w:tab/>
      </w:r>
    </w:p>
    <w:p w14:paraId="48739B1E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14. Çalıştığım kurumun değerleri ile ailevi değerlerim aynı doğrultudadır.</w:t>
      </w:r>
      <w:r w:rsidRPr="00394351">
        <w:rPr>
          <w:sz w:val="22"/>
        </w:rPr>
        <w:tab/>
      </w:r>
    </w:p>
    <w:p w14:paraId="1612B108" w14:textId="77777777" w:rsidR="00394351" w:rsidRPr="00394351" w:rsidRDefault="00394351" w:rsidP="0012698E">
      <w:pPr>
        <w:pStyle w:val="AralkYok"/>
        <w:spacing w:line="360" w:lineRule="auto"/>
        <w:rPr>
          <w:sz w:val="22"/>
        </w:rPr>
      </w:pPr>
      <w:r w:rsidRPr="00394351">
        <w:rPr>
          <w:sz w:val="22"/>
        </w:rPr>
        <w:tab/>
        <w:t>15. Çalıştığım kurumun değerleri ile yaşadığım çevrenin değerleri birbiriyle örtüşüyor.</w:t>
      </w:r>
      <w:r w:rsidRPr="00394351">
        <w:rPr>
          <w:sz w:val="22"/>
        </w:rPr>
        <w:tab/>
      </w:r>
    </w:p>
    <w:p w14:paraId="661E3F4B" w14:textId="77777777" w:rsidR="00394351" w:rsidRPr="00394351" w:rsidRDefault="00394351" w:rsidP="00394351">
      <w:pPr>
        <w:pStyle w:val="AralkYok"/>
        <w:rPr>
          <w:sz w:val="22"/>
        </w:rPr>
      </w:pPr>
    </w:p>
    <w:p w14:paraId="316F13B6" w14:textId="77777777" w:rsidR="00394351" w:rsidRPr="00394351" w:rsidRDefault="00394351" w:rsidP="00394351">
      <w:pPr>
        <w:pStyle w:val="AralkYok"/>
        <w:rPr>
          <w:rFonts w:cs="Times New Roman"/>
          <w:sz w:val="22"/>
        </w:rPr>
      </w:pPr>
    </w:p>
    <w:p w14:paraId="0D540370" w14:textId="77777777" w:rsid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651815">
        <w:rPr>
          <w:rFonts w:cs="Times New Roman"/>
          <w:b/>
          <w:sz w:val="22"/>
        </w:rPr>
        <w:t>Toplam puan:</w:t>
      </w:r>
      <w:r w:rsidRPr="00394351">
        <w:rPr>
          <w:rFonts w:cs="Times New Roman"/>
          <w:sz w:val="22"/>
        </w:rPr>
        <w:t xml:space="preserve"> Tüm maddeler toplanır.</w:t>
      </w:r>
    </w:p>
    <w:p w14:paraId="6B149CC0" w14:textId="77777777" w:rsidR="00394351" w:rsidRPr="0012698E" w:rsidRDefault="00394351" w:rsidP="0012698E">
      <w:pPr>
        <w:pStyle w:val="AralkYok"/>
        <w:spacing w:line="276" w:lineRule="auto"/>
        <w:rPr>
          <w:rFonts w:cs="Times New Roman"/>
          <w:b/>
          <w:sz w:val="22"/>
        </w:rPr>
      </w:pPr>
      <w:r w:rsidRPr="0012698E">
        <w:rPr>
          <w:rFonts w:cs="Times New Roman"/>
          <w:b/>
          <w:sz w:val="22"/>
        </w:rPr>
        <w:t>Alt ölçekler:</w:t>
      </w:r>
    </w:p>
    <w:p w14:paraId="10CE7361" w14:textId="77777777" w:rsidR="00394351" w:rsidRP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394351">
        <w:rPr>
          <w:sz w:val="22"/>
        </w:rPr>
        <w:t>1. Fiziksel ve İlişkisel Güvenli Çalışma Koşulları:</w:t>
      </w:r>
      <w:r w:rsidRPr="00394351">
        <w:rPr>
          <w:rFonts w:cs="Times New Roman"/>
          <w:sz w:val="22"/>
        </w:rPr>
        <w:t xml:space="preserve"> 1, 2, 3 maddeler</w:t>
      </w:r>
    </w:p>
    <w:p w14:paraId="5B2D0D01" w14:textId="77777777" w:rsidR="00394351" w:rsidRP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394351">
        <w:rPr>
          <w:rFonts w:cs="Times New Roman"/>
          <w:sz w:val="22"/>
        </w:rPr>
        <w:t>2. Sağlık Hizmetlerine Erişim: 4, 5, 6 maddeler</w:t>
      </w:r>
    </w:p>
    <w:p w14:paraId="6A58C51D" w14:textId="77777777" w:rsidR="00394351" w:rsidRP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394351">
        <w:rPr>
          <w:rFonts w:cs="Times New Roman"/>
          <w:sz w:val="22"/>
        </w:rPr>
        <w:t>3. Yeterli Ücret: 7, 8, 9 maddeler</w:t>
      </w:r>
    </w:p>
    <w:p w14:paraId="6A8EDCFF" w14:textId="77777777" w:rsidR="00394351" w:rsidRP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394351">
        <w:rPr>
          <w:sz w:val="22"/>
        </w:rPr>
        <w:t>4. Boş zaman ve Dinlenme</w:t>
      </w:r>
      <w:r w:rsidRPr="00394351">
        <w:rPr>
          <w:rFonts w:cs="Times New Roman"/>
          <w:sz w:val="22"/>
        </w:rPr>
        <w:t xml:space="preserve">: 10, 11, </w:t>
      </w:r>
      <w:proofErr w:type="gramStart"/>
      <w:r w:rsidRPr="00394351">
        <w:rPr>
          <w:rFonts w:cs="Times New Roman"/>
          <w:sz w:val="22"/>
        </w:rPr>
        <w:t>12  maddeler</w:t>
      </w:r>
      <w:proofErr w:type="gramEnd"/>
    </w:p>
    <w:p w14:paraId="05C11F52" w14:textId="77777777" w:rsidR="00394351" w:rsidRPr="00394351" w:rsidRDefault="00394351" w:rsidP="0012698E">
      <w:pPr>
        <w:pStyle w:val="AralkYok"/>
        <w:spacing w:line="276" w:lineRule="auto"/>
        <w:rPr>
          <w:rFonts w:cs="Times New Roman"/>
          <w:sz w:val="22"/>
        </w:rPr>
      </w:pPr>
      <w:r w:rsidRPr="00394351">
        <w:rPr>
          <w:sz w:val="22"/>
        </w:rPr>
        <w:t>5. Kurumsal Değerlerle Ailevi ve Sosyal Değerlerin Uyumu</w:t>
      </w:r>
      <w:r w:rsidRPr="00394351">
        <w:rPr>
          <w:rFonts w:cs="Times New Roman"/>
          <w:sz w:val="22"/>
        </w:rPr>
        <w:t>: 13, 14, 15 maddeler</w:t>
      </w:r>
    </w:p>
    <w:p w14:paraId="5CDB49DB" w14:textId="77777777" w:rsidR="00394351" w:rsidRPr="00394351" w:rsidRDefault="00394351" w:rsidP="00394351">
      <w:pPr>
        <w:pStyle w:val="AralkYok"/>
        <w:rPr>
          <w:rFonts w:cs="Times New Roman"/>
          <w:sz w:val="22"/>
        </w:rPr>
      </w:pPr>
    </w:p>
    <w:p w14:paraId="63AD31D2" w14:textId="77777777" w:rsidR="00394351" w:rsidRPr="00394351" w:rsidRDefault="00394351" w:rsidP="00394351">
      <w:pPr>
        <w:pStyle w:val="AralkYok"/>
        <w:rPr>
          <w:sz w:val="22"/>
        </w:rPr>
      </w:pPr>
      <w:r w:rsidRPr="00394351">
        <w:rPr>
          <w:sz w:val="22"/>
        </w:rPr>
        <w:t>(r) tersine puanlana maddeler</w:t>
      </w:r>
    </w:p>
    <w:p w14:paraId="065D2846" w14:textId="77777777" w:rsidR="00394351" w:rsidRDefault="00394351" w:rsidP="00394351">
      <w:pPr>
        <w:pStyle w:val="AralkYok"/>
        <w:rPr>
          <w:sz w:val="22"/>
        </w:rPr>
      </w:pPr>
    </w:p>
    <w:p w14:paraId="3EDEB6E2" w14:textId="77777777" w:rsidR="00651815" w:rsidRDefault="00651815" w:rsidP="00651815">
      <w:pPr>
        <w:tabs>
          <w:tab w:val="num" w:pos="360"/>
        </w:tabs>
        <w:spacing w:before="100" w:beforeAutospacing="1" w:after="100" w:afterAutospacing="1" w:line="360" w:lineRule="auto"/>
        <w:ind w:left="360" w:hanging="360"/>
        <w:jc w:val="both"/>
        <w:rPr>
          <w:rFonts w:eastAsia="Times New Roman" w:cs="Times New Roman"/>
          <w:sz w:val="22"/>
          <w:lang w:val="en-US"/>
        </w:rPr>
      </w:pPr>
      <w:r w:rsidRPr="00651815">
        <w:rPr>
          <w:sz w:val="22"/>
        </w:rPr>
        <w:t>Kaynak:</w:t>
      </w:r>
      <w:r>
        <w:rPr>
          <w:sz w:val="22"/>
        </w:rPr>
        <w:t xml:space="preserve"> </w:t>
      </w:r>
      <w:r w:rsidRPr="00651815">
        <w:rPr>
          <w:rFonts w:eastAsia="Times New Roman" w:cs="Times New Roman"/>
          <w:sz w:val="22"/>
          <w:lang w:val="en-US"/>
        </w:rPr>
        <w:t xml:space="preserve">Buyukgoze-Kavas, A. &amp; </w:t>
      </w:r>
      <w:proofErr w:type="spellStart"/>
      <w:r w:rsidRPr="00651815">
        <w:rPr>
          <w:rFonts w:eastAsia="Times New Roman" w:cs="Times New Roman"/>
          <w:sz w:val="22"/>
          <w:lang w:val="en-US"/>
        </w:rPr>
        <w:t>Autin</w:t>
      </w:r>
      <w:proofErr w:type="spellEnd"/>
      <w:r w:rsidRPr="00651815">
        <w:rPr>
          <w:rFonts w:eastAsia="Times New Roman" w:cs="Times New Roman"/>
          <w:sz w:val="22"/>
          <w:lang w:val="en-US"/>
        </w:rPr>
        <w:t xml:space="preserve">, K. L. (2019). Decent work in Turkey: Context, </w:t>
      </w:r>
      <w:r w:rsidRPr="00651815">
        <w:rPr>
          <w:rFonts w:eastAsia="Times New Roman" w:cs="Times New Roman"/>
          <w:sz w:val="22"/>
          <w:lang w:val="en-US"/>
        </w:rPr>
        <w:tab/>
        <w:t xml:space="preserve">conceptualization, and assessment. </w:t>
      </w:r>
      <w:r w:rsidRPr="00651815">
        <w:rPr>
          <w:rFonts w:eastAsia="Times New Roman" w:cs="Times New Roman"/>
          <w:i/>
          <w:sz w:val="22"/>
          <w:lang w:val="en-US"/>
        </w:rPr>
        <w:t>Journal of Vocational Behavior, 112</w:t>
      </w:r>
      <w:r w:rsidRPr="00651815">
        <w:rPr>
          <w:rFonts w:eastAsia="Times New Roman" w:cs="Times New Roman"/>
          <w:sz w:val="22"/>
          <w:lang w:val="en-US"/>
        </w:rPr>
        <w:t xml:space="preserve">, 64-76. Doi: </w:t>
      </w:r>
      <w:r w:rsidRPr="00651815">
        <w:rPr>
          <w:rFonts w:eastAsia="Times New Roman" w:cs="Times New Roman"/>
          <w:sz w:val="22"/>
          <w:lang w:val="en-US"/>
        </w:rPr>
        <w:tab/>
        <w:t xml:space="preserve">10.1016/j.jvb.2019.01.006 </w:t>
      </w:r>
    </w:p>
    <w:p w14:paraId="011AD173" w14:textId="77777777" w:rsidR="00651815" w:rsidRPr="00651815" w:rsidRDefault="00651815" w:rsidP="00651815">
      <w:pPr>
        <w:tabs>
          <w:tab w:val="num" w:pos="360"/>
        </w:tabs>
        <w:spacing w:before="100" w:beforeAutospacing="1" w:after="100" w:afterAutospacing="1" w:line="360" w:lineRule="auto"/>
        <w:ind w:left="360" w:hanging="360"/>
        <w:jc w:val="both"/>
        <w:rPr>
          <w:rFonts w:eastAsia="Times New Roman" w:cs="Times New Roman"/>
          <w:b/>
          <w:sz w:val="20"/>
          <w:szCs w:val="20"/>
          <w:lang w:val="en-US"/>
        </w:rPr>
      </w:pPr>
      <w:r w:rsidRPr="00651815">
        <w:rPr>
          <w:rFonts w:eastAsia="Times New Roman" w:cs="Times New Roman"/>
          <w:b/>
          <w:sz w:val="20"/>
          <w:szCs w:val="20"/>
          <w:lang w:val="en-US"/>
        </w:rPr>
        <w:t>*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Araştırmalarda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,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kaynak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göstererek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yazardan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izin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alınmaksızın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 xml:space="preserve"> </w:t>
      </w:r>
      <w:proofErr w:type="spellStart"/>
      <w:r w:rsidRPr="00651815">
        <w:rPr>
          <w:rFonts w:eastAsia="Times New Roman" w:cs="Times New Roman"/>
          <w:b/>
          <w:sz w:val="20"/>
          <w:szCs w:val="20"/>
          <w:lang w:val="en-US"/>
        </w:rPr>
        <w:t>kullanılabilir</w:t>
      </w:r>
      <w:proofErr w:type="spellEnd"/>
      <w:r w:rsidRPr="00651815">
        <w:rPr>
          <w:rFonts w:eastAsia="Times New Roman" w:cs="Times New Roman"/>
          <w:b/>
          <w:sz w:val="20"/>
          <w:szCs w:val="20"/>
          <w:lang w:val="en-US"/>
        </w:rPr>
        <w:t>.</w:t>
      </w:r>
    </w:p>
    <w:sectPr w:rsidR="00651815" w:rsidRPr="00651815" w:rsidSect="00642151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NLM0NDY3tTSzMDVQ0lEKTi0uzszPAykwrAUAOt3HqSwAAAA="/>
  </w:docVars>
  <w:rsids>
    <w:rsidRoot w:val="00394351"/>
    <w:rsid w:val="00001C11"/>
    <w:rsid w:val="00002A53"/>
    <w:rsid w:val="0000442D"/>
    <w:rsid w:val="0000565C"/>
    <w:rsid w:val="00022A5E"/>
    <w:rsid w:val="000249BD"/>
    <w:rsid w:val="0002600E"/>
    <w:rsid w:val="00031671"/>
    <w:rsid w:val="00033DA2"/>
    <w:rsid w:val="00042C14"/>
    <w:rsid w:val="00043731"/>
    <w:rsid w:val="000476D8"/>
    <w:rsid w:val="0005036A"/>
    <w:rsid w:val="00062EE7"/>
    <w:rsid w:val="00062FB3"/>
    <w:rsid w:val="00066E3B"/>
    <w:rsid w:val="000728F8"/>
    <w:rsid w:val="00075A26"/>
    <w:rsid w:val="000767ED"/>
    <w:rsid w:val="00092B62"/>
    <w:rsid w:val="00093347"/>
    <w:rsid w:val="00096801"/>
    <w:rsid w:val="000B0BD5"/>
    <w:rsid w:val="000B1F4D"/>
    <w:rsid w:val="000B32A0"/>
    <w:rsid w:val="000C3F19"/>
    <w:rsid w:val="000D5C21"/>
    <w:rsid w:val="000D7424"/>
    <w:rsid w:val="000D7A6D"/>
    <w:rsid w:val="000E0A1B"/>
    <w:rsid w:val="000E6B8B"/>
    <w:rsid w:val="000F00E7"/>
    <w:rsid w:val="000F1D38"/>
    <w:rsid w:val="000F299E"/>
    <w:rsid w:val="000F5C8C"/>
    <w:rsid w:val="00102367"/>
    <w:rsid w:val="00122E04"/>
    <w:rsid w:val="0012698E"/>
    <w:rsid w:val="00130469"/>
    <w:rsid w:val="00142951"/>
    <w:rsid w:val="00142FD5"/>
    <w:rsid w:val="00144286"/>
    <w:rsid w:val="00147D03"/>
    <w:rsid w:val="00147F76"/>
    <w:rsid w:val="00151B01"/>
    <w:rsid w:val="00155C42"/>
    <w:rsid w:val="00157790"/>
    <w:rsid w:val="00163953"/>
    <w:rsid w:val="00173FF0"/>
    <w:rsid w:val="00176E6E"/>
    <w:rsid w:val="00184A59"/>
    <w:rsid w:val="00184B46"/>
    <w:rsid w:val="001911DC"/>
    <w:rsid w:val="00197102"/>
    <w:rsid w:val="001A2861"/>
    <w:rsid w:val="001A2BA3"/>
    <w:rsid w:val="001A62E6"/>
    <w:rsid w:val="001B2FF2"/>
    <w:rsid w:val="001B461E"/>
    <w:rsid w:val="001C618B"/>
    <w:rsid w:val="001D5001"/>
    <w:rsid w:val="001D548D"/>
    <w:rsid w:val="001D65CB"/>
    <w:rsid w:val="001E00CC"/>
    <w:rsid w:val="001E4BDF"/>
    <w:rsid w:val="001F0111"/>
    <w:rsid w:val="001F2C5A"/>
    <w:rsid w:val="001F2DAE"/>
    <w:rsid w:val="001F74D8"/>
    <w:rsid w:val="00204FE3"/>
    <w:rsid w:val="00212AB4"/>
    <w:rsid w:val="0022142F"/>
    <w:rsid w:val="00224CBF"/>
    <w:rsid w:val="002278FC"/>
    <w:rsid w:val="00231F8A"/>
    <w:rsid w:val="00240B79"/>
    <w:rsid w:val="002502AC"/>
    <w:rsid w:val="00252115"/>
    <w:rsid w:val="00255A8C"/>
    <w:rsid w:val="00257604"/>
    <w:rsid w:val="00257C9C"/>
    <w:rsid w:val="002602FF"/>
    <w:rsid w:val="002636DA"/>
    <w:rsid w:val="00267815"/>
    <w:rsid w:val="002715C1"/>
    <w:rsid w:val="0027172A"/>
    <w:rsid w:val="0028105C"/>
    <w:rsid w:val="00283C21"/>
    <w:rsid w:val="002844FC"/>
    <w:rsid w:val="002847A2"/>
    <w:rsid w:val="002869BE"/>
    <w:rsid w:val="00291F0B"/>
    <w:rsid w:val="00295291"/>
    <w:rsid w:val="002A4529"/>
    <w:rsid w:val="002A5442"/>
    <w:rsid w:val="002A57F2"/>
    <w:rsid w:val="002A64A7"/>
    <w:rsid w:val="002A7270"/>
    <w:rsid w:val="002B2A27"/>
    <w:rsid w:val="002B386D"/>
    <w:rsid w:val="002B388B"/>
    <w:rsid w:val="002C4D7D"/>
    <w:rsid w:val="002C7645"/>
    <w:rsid w:val="002C7CE6"/>
    <w:rsid w:val="002C7E87"/>
    <w:rsid w:val="002D2EBD"/>
    <w:rsid w:val="002D754E"/>
    <w:rsid w:val="002D7C03"/>
    <w:rsid w:val="002E455E"/>
    <w:rsid w:val="002F3B24"/>
    <w:rsid w:val="002F7FA6"/>
    <w:rsid w:val="003022CD"/>
    <w:rsid w:val="00310E65"/>
    <w:rsid w:val="00320395"/>
    <w:rsid w:val="00324B27"/>
    <w:rsid w:val="00327158"/>
    <w:rsid w:val="00331E56"/>
    <w:rsid w:val="00334643"/>
    <w:rsid w:val="003355B8"/>
    <w:rsid w:val="003405CA"/>
    <w:rsid w:val="00340DD1"/>
    <w:rsid w:val="00342B3A"/>
    <w:rsid w:val="003478F2"/>
    <w:rsid w:val="00350DA2"/>
    <w:rsid w:val="00352E1E"/>
    <w:rsid w:val="00352F68"/>
    <w:rsid w:val="00354310"/>
    <w:rsid w:val="0036744A"/>
    <w:rsid w:val="00372A61"/>
    <w:rsid w:val="00373D8A"/>
    <w:rsid w:val="003802A6"/>
    <w:rsid w:val="00387EAC"/>
    <w:rsid w:val="00394351"/>
    <w:rsid w:val="003A556C"/>
    <w:rsid w:val="003B5024"/>
    <w:rsid w:val="003C0C3D"/>
    <w:rsid w:val="003C30BE"/>
    <w:rsid w:val="003D0398"/>
    <w:rsid w:val="003D05E7"/>
    <w:rsid w:val="003D10A5"/>
    <w:rsid w:val="003D3AC8"/>
    <w:rsid w:val="003E524D"/>
    <w:rsid w:val="003E7729"/>
    <w:rsid w:val="003F453D"/>
    <w:rsid w:val="003F5A05"/>
    <w:rsid w:val="003F6CA5"/>
    <w:rsid w:val="003F6D01"/>
    <w:rsid w:val="004023E3"/>
    <w:rsid w:val="004031F9"/>
    <w:rsid w:val="00410C5B"/>
    <w:rsid w:val="00411A1A"/>
    <w:rsid w:val="00414615"/>
    <w:rsid w:val="0042151C"/>
    <w:rsid w:val="004235BE"/>
    <w:rsid w:val="00425FC4"/>
    <w:rsid w:val="00435222"/>
    <w:rsid w:val="00436071"/>
    <w:rsid w:val="004478B2"/>
    <w:rsid w:val="00450B9E"/>
    <w:rsid w:val="004539F5"/>
    <w:rsid w:val="00462EEE"/>
    <w:rsid w:val="00471837"/>
    <w:rsid w:val="00476EAA"/>
    <w:rsid w:val="00487D44"/>
    <w:rsid w:val="00491CE5"/>
    <w:rsid w:val="00494181"/>
    <w:rsid w:val="00496ECE"/>
    <w:rsid w:val="004A5107"/>
    <w:rsid w:val="004B4F9C"/>
    <w:rsid w:val="004C5F85"/>
    <w:rsid w:val="004D3DEC"/>
    <w:rsid w:val="004D4CCE"/>
    <w:rsid w:val="004E5C8E"/>
    <w:rsid w:val="004F6AC9"/>
    <w:rsid w:val="005046D0"/>
    <w:rsid w:val="00506491"/>
    <w:rsid w:val="00506C85"/>
    <w:rsid w:val="005117A2"/>
    <w:rsid w:val="00512931"/>
    <w:rsid w:val="00515285"/>
    <w:rsid w:val="00517718"/>
    <w:rsid w:val="005244E6"/>
    <w:rsid w:val="005261DD"/>
    <w:rsid w:val="00527A3C"/>
    <w:rsid w:val="005303C0"/>
    <w:rsid w:val="00533805"/>
    <w:rsid w:val="00536918"/>
    <w:rsid w:val="00540B08"/>
    <w:rsid w:val="00542F86"/>
    <w:rsid w:val="005470DB"/>
    <w:rsid w:val="00552421"/>
    <w:rsid w:val="0055255A"/>
    <w:rsid w:val="00556373"/>
    <w:rsid w:val="00570B80"/>
    <w:rsid w:val="005773F6"/>
    <w:rsid w:val="00581A3A"/>
    <w:rsid w:val="005909A2"/>
    <w:rsid w:val="00591923"/>
    <w:rsid w:val="00594399"/>
    <w:rsid w:val="00594A28"/>
    <w:rsid w:val="005A243B"/>
    <w:rsid w:val="005A2CB7"/>
    <w:rsid w:val="005A4B9C"/>
    <w:rsid w:val="005B0498"/>
    <w:rsid w:val="005B6E0D"/>
    <w:rsid w:val="005C72B7"/>
    <w:rsid w:val="005E4882"/>
    <w:rsid w:val="005E5E87"/>
    <w:rsid w:val="005F3C55"/>
    <w:rsid w:val="005F4A70"/>
    <w:rsid w:val="006015E9"/>
    <w:rsid w:val="006045C6"/>
    <w:rsid w:val="006122AC"/>
    <w:rsid w:val="00615DF8"/>
    <w:rsid w:val="00616E9D"/>
    <w:rsid w:val="00620DFA"/>
    <w:rsid w:val="006245AD"/>
    <w:rsid w:val="00632B29"/>
    <w:rsid w:val="00634859"/>
    <w:rsid w:val="00634C9F"/>
    <w:rsid w:val="00634D83"/>
    <w:rsid w:val="00640913"/>
    <w:rsid w:val="00641855"/>
    <w:rsid w:val="00642151"/>
    <w:rsid w:val="00642E4D"/>
    <w:rsid w:val="006432C5"/>
    <w:rsid w:val="00651815"/>
    <w:rsid w:val="006558A3"/>
    <w:rsid w:val="00662F61"/>
    <w:rsid w:val="0066537A"/>
    <w:rsid w:val="0066734E"/>
    <w:rsid w:val="00671BA8"/>
    <w:rsid w:val="00676FB4"/>
    <w:rsid w:val="00677833"/>
    <w:rsid w:val="00680ADE"/>
    <w:rsid w:val="00681228"/>
    <w:rsid w:val="006843A7"/>
    <w:rsid w:val="006869B5"/>
    <w:rsid w:val="00692EB1"/>
    <w:rsid w:val="00696BD9"/>
    <w:rsid w:val="006A55ED"/>
    <w:rsid w:val="006A6BA3"/>
    <w:rsid w:val="006B1537"/>
    <w:rsid w:val="006B4B9C"/>
    <w:rsid w:val="006C07D7"/>
    <w:rsid w:val="006C1782"/>
    <w:rsid w:val="006C7051"/>
    <w:rsid w:val="006E546E"/>
    <w:rsid w:val="006E560F"/>
    <w:rsid w:val="006F28F0"/>
    <w:rsid w:val="0070220D"/>
    <w:rsid w:val="00707F84"/>
    <w:rsid w:val="00716A75"/>
    <w:rsid w:val="00717CDD"/>
    <w:rsid w:val="007233B4"/>
    <w:rsid w:val="00725332"/>
    <w:rsid w:val="007301CB"/>
    <w:rsid w:val="00735D8D"/>
    <w:rsid w:val="0074029D"/>
    <w:rsid w:val="00740BE2"/>
    <w:rsid w:val="007412B8"/>
    <w:rsid w:val="00742CDA"/>
    <w:rsid w:val="007446C6"/>
    <w:rsid w:val="00747E47"/>
    <w:rsid w:val="00754B02"/>
    <w:rsid w:val="00755B22"/>
    <w:rsid w:val="00761C0D"/>
    <w:rsid w:val="007641A4"/>
    <w:rsid w:val="00771491"/>
    <w:rsid w:val="007801D8"/>
    <w:rsid w:val="00781575"/>
    <w:rsid w:val="007821A7"/>
    <w:rsid w:val="0078587C"/>
    <w:rsid w:val="00792E14"/>
    <w:rsid w:val="00794647"/>
    <w:rsid w:val="007A034E"/>
    <w:rsid w:val="007A3CAA"/>
    <w:rsid w:val="007A4FCD"/>
    <w:rsid w:val="007A5118"/>
    <w:rsid w:val="007B1396"/>
    <w:rsid w:val="007B3264"/>
    <w:rsid w:val="007D09CF"/>
    <w:rsid w:val="007D1058"/>
    <w:rsid w:val="007D33FE"/>
    <w:rsid w:val="007D5671"/>
    <w:rsid w:val="007E0BD2"/>
    <w:rsid w:val="007E0CAD"/>
    <w:rsid w:val="007E1388"/>
    <w:rsid w:val="007E4213"/>
    <w:rsid w:val="007F2251"/>
    <w:rsid w:val="007F3538"/>
    <w:rsid w:val="007F5CFE"/>
    <w:rsid w:val="0080350E"/>
    <w:rsid w:val="00807494"/>
    <w:rsid w:val="00807B39"/>
    <w:rsid w:val="008133E9"/>
    <w:rsid w:val="008133EC"/>
    <w:rsid w:val="008163E0"/>
    <w:rsid w:val="008209C3"/>
    <w:rsid w:val="00833876"/>
    <w:rsid w:val="008360EC"/>
    <w:rsid w:val="008432D0"/>
    <w:rsid w:val="00843E1B"/>
    <w:rsid w:val="00854903"/>
    <w:rsid w:val="00855E5A"/>
    <w:rsid w:val="00856838"/>
    <w:rsid w:val="0087249F"/>
    <w:rsid w:val="00882202"/>
    <w:rsid w:val="00895AC5"/>
    <w:rsid w:val="008965FC"/>
    <w:rsid w:val="00896E08"/>
    <w:rsid w:val="008A0C0C"/>
    <w:rsid w:val="008A2276"/>
    <w:rsid w:val="008A22C9"/>
    <w:rsid w:val="008A3FBD"/>
    <w:rsid w:val="008A5018"/>
    <w:rsid w:val="008A6A9B"/>
    <w:rsid w:val="008A7051"/>
    <w:rsid w:val="008B4AEE"/>
    <w:rsid w:val="008B4F70"/>
    <w:rsid w:val="008C4879"/>
    <w:rsid w:val="008D23B9"/>
    <w:rsid w:val="008E0CA2"/>
    <w:rsid w:val="009021CB"/>
    <w:rsid w:val="00907BFD"/>
    <w:rsid w:val="00920614"/>
    <w:rsid w:val="009235A8"/>
    <w:rsid w:val="00926524"/>
    <w:rsid w:val="00940707"/>
    <w:rsid w:val="009525F8"/>
    <w:rsid w:val="00977756"/>
    <w:rsid w:val="009964CB"/>
    <w:rsid w:val="00996C78"/>
    <w:rsid w:val="009A12BA"/>
    <w:rsid w:val="009B3B43"/>
    <w:rsid w:val="009B6678"/>
    <w:rsid w:val="009B794C"/>
    <w:rsid w:val="009C05DD"/>
    <w:rsid w:val="009C5316"/>
    <w:rsid w:val="009D2A6C"/>
    <w:rsid w:val="009D79F2"/>
    <w:rsid w:val="009E1252"/>
    <w:rsid w:val="009E2637"/>
    <w:rsid w:val="009E4822"/>
    <w:rsid w:val="009E611F"/>
    <w:rsid w:val="009F222F"/>
    <w:rsid w:val="009F3C2B"/>
    <w:rsid w:val="009F6A4A"/>
    <w:rsid w:val="00A028D0"/>
    <w:rsid w:val="00A02AFB"/>
    <w:rsid w:val="00A056C8"/>
    <w:rsid w:val="00A135CB"/>
    <w:rsid w:val="00A20212"/>
    <w:rsid w:val="00A25FB4"/>
    <w:rsid w:val="00A266C3"/>
    <w:rsid w:val="00A31836"/>
    <w:rsid w:val="00A33C8D"/>
    <w:rsid w:val="00A341E2"/>
    <w:rsid w:val="00A36097"/>
    <w:rsid w:val="00A37E82"/>
    <w:rsid w:val="00A43CA7"/>
    <w:rsid w:val="00A468DF"/>
    <w:rsid w:val="00A511F2"/>
    <w:rsid w:val="00A54167"/>
    <w:rsid w:val="00A55745"/>
    <w:rsid w:val="00A56E51"/>
    <w:rsid w:val="00A65CA5"/>
    <w:rsid w:val="00A813E4"/>
    <w:rsid w:val="00A83E38"/>
    <w:rsid w:val="00A8411E"/>
    <w:rsid w:val="00A846B7"/>
    <w:rsid w:val="00A85293"/>
    <w:rsid w:val="00AA537F"/>
    <w:rsid w:val="00AA6BE8"/>
    <w:rsid w:val="00AB353A"/>
    <w:rsid w:val="00AB5566"/>
    <w:rsid w:val="00AB5655"/>
    <w:rsid w:val="00AC0AC0"/>
    <w:rsid w:val="00AC1EBF"/>
    <w:rsid w:val="00AC257A"/>
    <w:rsid w:val="00AC364F"/>
    <w:rsid w:val="00AC3CAB"/>
    <w:rsid w:val="00AC46D2"/>
    <w:rsid w:val="00AD7DA4"/>
    <w:rsid w:val="00AE0915"/>
    <w:rsid w:val="00AE09C2"/>
    <w:rsid w:val="00AE6DA2"/>
    <w:rsid w:val="00AF0C3B"/>
    <w:rsid w:val="00AF20BA"/>
    <w:rsid w:val="00AF7B5A"/>
    <w:rsid w:val="00B10070"/>
    <w:rsid w:val="00B10AED"/>
    <w:rsid w:val="00B14253"/>
    <w:rsid w:val="00B16368"/>
    <w:rsid w:val="00B22284"/>
    <w:rsid w:val="00B22E71"/>
    <w:rsid w:val="00B239D5"/>
    <w:rsid w:val="00B25E52"/>
    <w:rsid w:val="00B26C37"/>
    <w:rsid w:val="00B356B1"/>
    <w:rsid w:val="00B37DA7"/>
    <w:rsid w:val="00B42481"/>
    <w:rsid w:val="00B5492C"/>
    <w:rsid w:val="00B567B8"/>
    <w:rsid w:val="00B5722D"/>
    <w:rsid w:val="00B643DE"/>
    <w:rsid w:val="00B65060"/>
    <w:rsid w:val="00B66537"/>
    <w:rsid w:val="00B66BB8"/>
    <w:rsid w:val="00B67149"/>
    <w:rsid w:val="00B71574"/>
    <w:rsid w:val="00B86308"/>
    <w:rsid w:val="00B87C4E"/>
    <w:rsid w:val="00B94C7D"/>
    <w:rsid w:val="00B9724E"/>
    <w:rsid w:val="00BA0485"/>
    <w:rsid w:val="00BA6D21"/>
    <w:rsid w:val="00BB4B2A"/>
    <w:rsid w:val="00BC06C3"/>
    <w:rsid w:val="00BC16B7"/>
    <w:rsid w:val="00BC3984"/>
    <w:rsid w:val="00BC449A"/>
    <w:rsid w:val="00BD76CC"/>
    <w:rsid w:val="00BE7CBE"/>
    <w:rsid w:val="00BF1D4C"/>
    <w:rsid w:val="00BF294B"/>
    <w:rsid w:val="00BF613C"/>
    <w:rsid w:val="00BF786F"/>
    <w:rsid w:val="00C05D4C"/>
    <w:rsid w:val="00C13561"/>
    <w:rsid w:val="00C2183F"/>
    <w:rsid w:val="00C22178"/>
    <w:rsid w:val="00C22ECE"/>
    <w:rsid w:val="00C2584C"/>
    <w:rsid w:val="00C404A3"/>
    <w:rsid w:val="00C41C98"/>
    <w:rsid w:val="00C47420"/>
    <w:rsid w:val="00C537ED"/>
    <w:rsid w:val="00C566FE"/>
    <w:rsid w:val="00C60796"/>
    <w:rsid w:val="00C60F4B"/>
    <w:rsid w:val="00C62EE7"/>
    <w:rsid w:val="00C67E3B"/>
    <w:rsid w:val="00C83B20"/>
    <w:rsid w:val="00C845F5"/>
    <w:rsid w:val="00C87F00"/>
    <w:rsid w:val="00C95E08"/>
    <w:rsid w:val="00CB0A7E"/>
    <w:rsid w:val="00CB0B49"/>
    <w:rsid w:val="00CB14FD"/>
    <w:rsid w:val="00CB3568"/>
    <w:rsid w:val="00CB4ADA"/>
    <w:rsid w:val="00CB4FC9"/>
    <w:rsid w:val="00CC4DC2"/>
    <w:rsid w:val="00CC5BFA"/>
    <w:rsid w:val="00CD1B39"/>
    <w:rsid w:val="00CD35EA"/>
    <w:rsid w:val="00CD54E0"/>
    <w:rsid w:val="00CF02B2"/>
    <w:rsid w:val="00CF058A"/>
    <w:rsid w:val="00CF27E9"/>
    <w:rsid w:val="00D141BE"/>
    <w:rsid w:val="00D212AA"/>
    <w:rsid w:val="00D25633"/>
    <w:rsid w:val="00D259BB"/>
    <w:rsid w:val="00D27934"/>
    <w:rsid w:val="00D31C60"/>
    <w:rsid w:val="00D32CB8"/>
    <w:rsid w:val="00D330C2"/>
    <w:rsid w:val="00D34345"/>
    <w:rsid w:val="00D40E7A"/>
    <w:rsid w:val="00D44F53"/>
    <w:rsid w:val="00D45371"/>
    <w:rsid w:val="00D464BA"/>
    <w:rsid w:val="00D539F2"/>
    <w:rsid w:val="00D53AAE"/>
    <w:rsid w:val="00D54D78"/>
    <w:rsid w:val="00D642E9"/>
    <w:rsid w:val="00D67D41"/>
    <w:rsid w:val="00D70697"/>
    <w:rsid w:val="00D77247"/>
    <w:rsid w:val="00D91FCC"/>
    <w:rsid w:val="00D97520"/>
    <w:rsid w:val="00DA20A4"/>
    <w:rsid w:val="00DA32D9"/>
    <w:rsid w:val="00DB13D4"/>
    <w:rsid w:val="00DB5146"/>
    <w:rsid w:val="00DB59D7"/>
    <w:rsid w:val="00DB63BB"/>
    <w:rsid w:val="00DC2E7C"/>
    <w:rsid w:val="00DD0C84"/>
    <w:rsid w:val="00DD6620"/>
    <w:rsid w:val="00DD7E1F"/>
    <w:rsid w:val="00DE387E"/>
    <w:rsid w:val="00DE7F48"/>
    <w:rsid w:val="00DF1D94"/>
    <w:rsid w:val="00DF48D9"/>
    <w:rsid w:val="00E001EC"/>
    <w:rsid w:val="00E06139"/>
    <w:rsid w:val="00E12DD5"/>
    <w:rsid w:val="00E135E9"/>
    <w:rsid w:val="00E1750F"/>
    <w:rsid w:val="00E24176"/>
    <w:rsid w:val="00E247EE"/>
    <w:rsid w:val="00E27E7B"/>
    <w:rsid w:val="00E335E5"/>
    <w:rsid w:val="00E346A1"/>
    <w:rsid w:val="00E35889"/>
    <w:rsid w:val="00E41324"/>
    <w:rsid w:val="00E50047"/>
    <w:rsid w:val="00E625D6"/>
    <w:rsid w:val="00E713E8"/>
    <w:rsid w:val="00E727F2"/>
    <w:rsid w:val="00E74FB6"/>
    <w:rsid w:val="00E76A3E"/>
    <w:rsid w:val="00E81B4C"/>
    <w:rsid w:val="00E82BCD"/>
    <w:rsid w:val="00E83A4A"/>
    <w:rsid w:val="00E91ED8"/>
    <w:rsid w:val="00E923D3"/>
    <w:rsid w:val="00E96F72"/>
    <w:rsid w:val="00E97A1C"/>
    <w:rsid w:val="00EA2D89"/>
    <w:rsid w:val="00EA4C68"/>
    <w:rsid w:val="00EB02E5"/>
    <w:rsid w:val="00EC23CC"/>
    <w:rsid w:val="00EC3A13"/>
    <w:rsid w:val="00EC4286"/>
    <w:rsid w:val="00ED0DBD"/>
    <w:rsid w:val="00ED7BC0"/>
    <w:rsid w:val="00EE741C"/>
    <w:rsid w:val="00EF1B19"/>
    <w:rsid w:val="00F0019D"/>
    <w:rsid w:val="00F0113B"/>
    <w:rsid w:val="00F01DB9"/>
    <w:rsid w:val="00F05756"/>
    <w:rsid w:val="00F11EBD"/>
    <w:rsid w:val="00F12FDD"/>
    <w:rsid w:val="00F130B6"/>
    <w:rsid w:val="00F148CA"/>
    <w:rsid w:val="00F157A3"/>
    <w:rsid w:val="00F16828"/>
    <w:rsid w:val="00F200BD"/>
    <w:rsid w:val="00F35269"/>
    <w:rsid w:val="00F36F3C"/>
    <w:rsid w:val="00F37DAF"/>
    <w:rsid w:val="00F41F8E"/>
    <w:rsid w:val="00F42AD0"/>
    <w:rsid w:val="00F44989"/>
    <w:rsid w:val="00F532BE"/>
    <w:rsid w:val="00F5439A"/>
    <w:rsid w:val="00F54C1F"/>
    <w:rsid w:val="00F54E51"/>
    <w:rsid w:val="00F62666"/>
    <w:rsid w:val="00F66454"/>
    <w:rsid w:val="00F7365E"/>
    <w:rsid w:val="00F80D34"/>
    <w:rsid w:val="00F85B9C"/>
    <w:rsid w:val="00F92962"/>
    <w:rsid w:val="00F941F7"/>
    <w:rsid w:val="00F9589A"/>
    <w:rsid w:val="00FA2CB7"/>
    <w:rsid w:val="00FB040F"/>
    <w:rsid w:val="00FB4F0C"/>
    <w:rsid w:val="00FC28C5"/>
    <w:rsid w:val="00FC3222"/>
    <w:rsid w:val="00FC35B7"/>
    <w:rsid w:val="00FC66C1"/>
    <w:rsid w:val="00FD5B4D"/>
    <w:rsid w:val="00FE7DB2"/>
    <w:rsid w:val="00FF1A47"/>
    <w:rsid w:val="00FF2457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97F0C2"/>
  <w15:docId w15:val="{422A03C8-E3CD-46A0-AB8E-5C4369C92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8F8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634859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baslik1">
    <w:name w:val="baslik 1"/>
    <w:basedOn w:val="Normal"/>
    <w:autoRedefine/>
    <w:qFormat/>
    <w:rsid w:val="006015E9"/>
    <w:pPr>
      <w:spacing w:after="160" w:line="259" w:lineRule="auto"/>
    </w:pPr>
    <w:rPr>
      <w:b/>
      <w:color w:val="FF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t it go</dc:creator>
  <cp:lastModifiedBy>Let it go</cp:lastModifiedBy>
  <cp:revision>2</cp:revision>
  <dcterms:created xsi:type="dcterms:W3CDTF">2023-02-25T16:42:00Z</dcterms:created>
  <dcterms:modified xsi:type="dcterms:W3CDTF">2023-02-25T16:42:00Z</dcterms:modified>
</cp:coreProperties>
</file>